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E2EC9" w14:textId="363A1D57" w:rsidR="00807254" w:rsidRPr="00807254" w:rsidRDefault="00807254" w:rsidP="00807254">
      <w:pPr>
        <w:spacing w:after="120"/>
        <w:jc w:val="center"/>
        <w:rPr>
          <w:rFonts w:ascii="PermianSlabSerifTypeface" w:hAnsi="PermianSlabSerifTypeface" w:cs="Open Sans"/>
          <w:b/>
          <w:bCs/>
          <w:sz w:val="32"/>
        </w:rPr>
      </w:pPr>
      <w:bookmarkStart w:id="0" w:name="_GoBack"/>
      <w:bookmarkEnd w:id="0"/>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1"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1"/>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2" w:name="_Int_AuhuuoUV"/>
      <w:r w:rsidRPr="4614C3A4">
        <w:rPr>
          <w:rFonts w:ascii="Open Sans" w:hAnsi="Open Sans" w:cs="Open Sans"/>
          <w:sz w:val="20"/>
          <w:szCs w:val="20"/>
        </w:rPr>
        <w:t>LEA</w:t>
      </w:r>
      <w:bookmarkEnd w:id="2"/>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3" w:name="_Int_MW6SE8Ue"/>
      <w:r w:rsidRPr="367460DD">
        <w:rPr>
          <w:sz w:val="20"/>
          <w:szCs w:val="20"/>
        </w:rPr>
        <w:t>different from</w:t>
      </w:r>
      <w:bookmarkEnd w:id="3"/>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4" w:name="_Int_hH2skF2k"/>
      <w:r w:rsidR="00C06BCD" w:rsidRPr="4614C3A4">
        <w:rPr>
          <w:rFonts w:ascii="Open Sans" w:hAnsi="Open Sans" w:cs="Open Sans"/>
          <w:sz w:val="20"/>
          <w:szCs w:val="20"/>
        </w:rPr>
        <w:t>CDC</w:t>
      </w:r>
      <w:bookmarkEnd w:id="4"/>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79B15005"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6D78ED">
        <w:tab/>
      </w:r>
    </w:p>
    <w:p w14:paraId="60DAE3ED" w14:textId="061647A0"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812B5E">
        <w:rPr>
          <w:rFonts w:ascii="Open Sans" w:hAnsi="Open Sans" w:cs="Open Sans"/>
          <w:sz w:val="20"/>
          <w:szCs w:val="20"/>
        </w:rPr>
        <w:t>August 3, 2022</w:t>
      </w:r>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200" w:type="pct"/>
        <w:tblLook w:val="04A0" w:firstRow="1" w:lastRow="0" w:firstColumn="1" w:lastColumn="0" w:noHBand="0" w:noVBand="1"/>
      </w:tblPr>
      <w:tblGrid>
        <w:gridCol w:w="10473"/>
      </w:tblGrid>
      <w:tr w:rsidR="00BE3E61" w:rsidRPr="00493901" w14:paraId="010D6879" w14:textId="77777777" w:rsidTr="000D3060">
        <w:trPr>
          <w:trHeight w:val="5372"/>
        </w:trPr>
        <w:tc>
          <w:tcPr>
            <w:tcW w:w="10473" w:type="dxa"/>
          </w:tcPr>
          <w:p w14:paraId="13997440" w14:textId="24A3221A" w:rsidR="00BE3E61" w:rsidRPr="000D3060" w:rsidRDefault="003647F7" w:rsidP="000D3060">
            <w:pPr>
              <w:pStyle w:val="ListParagraph"/>
              <w:numPr>
                <w:ilvl w:val="0"/>
                <w:numId w:val="7"/>
              </w:numPr>
              <w:rPr>
                <w:rFonts w:ascii="Open Sans" w:hAnsi="Open Sans" w:cs="Open Sans"/>
                <w:sz w:val="20"/>
                <w:szCs w:val="20"/>
              </w:rPr>
            </w:pPr>
            <w:r>
              <w:t>During the initial planning stages, t</w:t>
            </w:r>
            <w:r w:rsidR="00BC5F82">
              <w:t xml:space="preserve">he Cocke County School System utilized its mass communication system to deliver a survey to every student, family, and district employee to seek input for the purpose of soliciting public input for the utilization of ARP ESSER funds. </w:t>
            </w:r>
            <w:r w:rsidR="007C03DB">
              <w:t xml:space="preserve">During the initial planning </w:t>
            </w:r>
            <w:r w:rsidR="00364517">
              <w:t>phase,</w:t>
            </w:r>
            <w:r w:rsidR="007C03DB">
              <w:t xml:space="preserve"> t</w:t>
            </w:r>
            <w:r w:rsidR="00BC5F82">
              <w:t xml:space="preserve">he district made direct contact with stakeholder organizations local government bodies including the school board, local government officials, members of local emergency response organizations, medical providers, and interest groups including </w:t>
            </w:r>
            <w:r w:rsidR="00364517">
              <w:t>activists’</w:t>
            </w:r>
            <w:r w:rsidR="00BC5F82">
              <w:t xml:space="preserve"> groups supporting students with disabilities, migrant students, foster care, and incarcerated youth. In addition to the survey and direct contact the district hosted open public meetings to seek input from community stakeholders. </w:t>
            </w:r>
            <w:r w:rsidR="00495436">
              <w:t xml:space="preserve">The district has had very limited changes to its plan.  The goals continue to focus around learning loss, health services and facilities improvements.  </w:t>
            </w:r>
            <w:r w:rsidR="007C03DB">
              <w:t>F</w:t>
            </w:r>
            <w:r w:rsidR="00BC5F82">
              <w:t>ollowing</w:t>
            </w:r>
            <w:r w:rsidR="007C03DB">
              <w:t xml:space="preserve"> the initial planning the district has continued to engage stakeholder in a wide variety of ways</w:t>
            </w:r>
            <w:r w:rsidR="00495436">
              <w:t xml:space="preserve"> both sharing information and </w:t>
            </w:r>
            <w:r w:rsidR="00364517">
              <w:t>receiving input</w:t>
            </w:r>
            <w:r w:rsidR="00495436">
              <w:t xml:space="preserve"> to update the plan and </w:t>
            </w:r>
            <w:r w:rsidR="00364517">
              <w:t>insure</w:t>
            </w:r>
            <w:r w:rsidR="00495436">
              <w:t xml:space="preserve"> that the plan </w:t>
            </w:r>
            <w:r w:rsidR="00364517">
              <w:t>continues</w:t>
            </w:r>
            <w:r w:rsidR="00495436">
              <w:t xml:space="preserve"> to meet the needs </w:t>
            </w:r>
            <w:r w:rsidR="00364517">
              <w:t>other</w:t>
            </w:r>
            <w:r w:rsidR="00495436">
              <w:t xml:space="preserve"> district and its stakeholders. </w:t>
            </w:r>
            <w:r w:rsidR="00BC5F82">
              <w:t xml:space="preserve">Cocke County School System </w:t>
            </w:r>
            <w:r w:rsidR="00495436">
              <w:t>continually provides and accept information in opportunities including but not limited to</w:t>
            </w:r>
            <w:r w:rsidR="00BC5F82">
              <w:t xml:space="preserve">: • School Board meeting: </w:t>
            </w:r>
            <w:r w:rsidR="00364517">
              <w:t>A public</w:t>
            </w:r>
            <w:r w:rsidR="00495436">
              <w:t xml:space="preserve"> ESSER update is given at each meeting</w:t>
            </w:r>
            <w:r w:rsidR="00BC5F82">
              <w:t xml:space="preserve"> on the second Thursday of each month with additional called meetings as necessary • Staff and faculty </w:t>
            </w:r>
            <w:r w:rsidR="00495436">
              <w:t>meetings</w:t>
            </w:r>
            <w:r w:rsidR="00BC5F82">
              <w:t>:  • District level leadership participates in regularly scheduled Cocke County Covid</w:t>
            </w:r>
            <w:r w:rsidR="00364517">
              <w:t>-19</w:t>
            </w:r>
            <w:r w:rsidR="00BC5F82">
              <w:t xml:space="preserve"> Task Force meeting to receive input from local leadership. • Parent and student information and input</w:t>
            </w:r>
            <w:r w:rsidR="00495436">
              <w:t xml:space="preserve">:  Information is provided and input accepted from parents and students at open house and family engagement </w:t>
            </w:r>
            <w:r w:rsidR="00A91D01">
              <w:t>events</w:t>
            </w:r>
            <w:r w:rsidR="00495436">
              <w:t xml:space="preserve">. </w:t>
            </w:r>
            <w:r w:rsidR="00BC5F82">
              <w:t xml:space="preserve">• Principal meeting: monthly </w:t>
            </w:r>
            <w:r w:rsidR="000D3060">
              <w:t xml:space="preserve">• District Level Supervisors meeting: monthly </w:t>
            </w:r>
            <w:r w:rsidR="00BC5F82">
              <w:t xml:space="preserve">• District Web Site Posting Soliciting Parent and Community Input: </w:t>
            </w:r>
            <w:hyperlink r:id="rId11" w:history="1">
              <w:r w:rsidR="000B1C92" w:rsidRPr="00553600">
                <w:rPr>
                  <w:rStyle w:val="Hyperlink"/>
                </w:rPr>
                <w:t>https://cockecountyschools.org/esser/</w:t>
              </w:r>
            </w:hyperlink>
            <w:r w:rsidR="000B1C92">
              <w:t xml:space="preserve">  </w:t>
            </w:r>
            <w:r w:rsidR="00BC5F82">
              <w:t xml:space="preserve"> </w:t>
            </w:r>
            <w:r w:rsidR="000D3060">
              <w:t xml:space="preserve">. The survey </w:t>
            </w:r>
            <w:r w:rsidR="00364517">
              <w:t>document</w:t>
            </w:r>
            <w:r w:rsidR="000D3060">
              <w:t xml:space="preserve"> is regularly monitored by the Director of Federal Programs and Special Populations. </w:t>
            </w:r>
          </w:p>
        </w:tc>
      </w:tr>
    </w:tbl>
    <w:p w14:paraId="3BF4C046" w14:textId="37DE3EF6" w:rsidR="782C1AF9" w:rsidRPr="00493901" w:rsidRDefault="782C1AF9" w:rsidP="782C1AF9">
      <w:pPr>
        <w:rPr>
          <w:rFonts w:ascii="Open Sans" w:hAnsi="Open Sans" w:cs="Open Sans"/>
          <w:sz w:val="20"/>
          <w:szCs w:val="20"/>
        </w:rPr>
      </w:pPr>
    </w:p>
    <w:p w14:paraId="3B537046" w14:textId="77777777" w:rsidR="00BC5F82" w:rsidRDefault="00BC5F82" w:rsidP="00BC5F82">
      <w:pPr>
        <w:pStyle w:val="ListParagraph"/>
        <w:ind w:left="270"/>
        <w:rPr>
          <w:rFonts w:ascii="Open Sans" w:hAnsi="Open Sans" w:cs="Open Sans"/>
          <w:b/>
          <w:bCs/>
          <w:sz w:val="20"/>
          <w:szCs w:val="20"/>
        </w:rPr>
      </w:pPr>
    </w:p>
    <w:p w14:paraId="2821AE91" w14:textId="77777777" w:rsidR="00BC5F82" w:rsidRDefault="00BC5F82" w:rsidP="00BC5F82">
      <w:pPr>
        <w:pStyle w:val="ListParagraph"/>
        <w:ind w:left="270"/>
        <w:rPr>
          <w:rFonts w:ascii="Open Sans" w:hAnsi="Open Sans" w:cs="Open Sans"/>
          <w:b/>
          <w:bCs/>
          <w:sz w:val="20"/>
          <w:szCs w:val="20"/>
        </w:rPr>
      </w:pPr>
    </w:p>
    <w:p w14:paraId="7361D38F" w14:textId="0B070A45"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65F6A26" w14:textId="7B47B2A7" w:rsidR="00BE3E61" w:rsidRPr="00493901" w:rsidRDefault="00BC5F82" w:rsidP="782C1AF9">
            <w:pPr>
              <w:rPr>
                <w:rFonts w:ascii="Open Sans" w:hAnsi="Open Sans" w:cs="Open Sans"/>
                <w:sz w:val="20"/>
                <w:szCs w:val="20"/>
              </w:rPr>
            </w:pPr>
            <w:r>
              <w:t>Cocke County School System District Leadership participates in the regularly scheduled Cocke County Covid-19 Task Force Meeting. Health Department officials are also part of this task force which guides county level decision making and planning surrounding Covid-19 and its impact across the community.</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1F876E37" w14:textId="5B8A9088" w:rsidR="006D78ED" w:rsidRPr="00493901" w:rsidRDefault="00BC5F82" w:rsidP="00BF0E88">
            <w:pPr>
              <w:autoSpaceDE w:val="0"/>
              <w:autoSpaceDN w:val="0"/>
              <w:adjustRightInd w:val="0"/>
              <w:rPr>
                <w:rFonts w:ascii="Open Sans" w:hAnsi="Open Sans" w:cs="Open Sans"/>
                <w:i/>
                <w:iCs/>
                <w:sz w:val="20"/>
                <w:szCs w:val="20"/>
              </w:rPr>
            </w:pPr>
            <w:r>
              <w:t>Families of students with disabilities can request a 504 or IEP meeting to discuss the individual needs of the student. The district will provide identified accommodations to support the student's access to their educational services.</w:t>
            </w: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1A96EC6B" w14:textId="2CC9AA6C" w:rsidR="006D78ED" w:rsidRPr="00493901" w:rsidRDefault="00BC5F82" w:rsidP="00BF0E88">
            <w:pPr>
              <w:autoSpaceDE w:val="0"/>
              <w:autoSpaceDN w:val="0"/>
              <w:adjustRightInd w:val="0"/>
              <w:rPr>
                <w:rFonts w:ascii="Open Sans" w:hAnsi="Open Sans" w:cs="Open Sans"/>
                <w:i/>
                <w:iCs/>
                <w:sz w:val="20"/>
                <w:szCs w:val="20"/>
              </w:rPr>
            </w:pPr>
            <w:r>
              <w:t xml:space="preserve">* </w:t>
            </w:r>
            <w:r w:rsidR="00112604">
              <w:t xml:space="preserve">The Cocke County School System will encourage and support social distancing to the extent feasible given limited space during full-time in-person instruction. </w:t>
            </w: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7ADEDBB6" w14:textId="672D0335" w:rsidR="006D78ED" w:rsidRPr="00114BDB" w:rsidRDefault="00BC5F82" w:rsidP="00114BDB">
            <w:r>
              <w:t xml:space="preserve">* Frequent and thorough hand washing will be encouraged. Educational videos provided by the CDC for handwashing </w:t>
            </w:r>
            <w:hyperlink r:id="rId12" w:history="1">
              <w:r w:rsidR="00114BDB" w:rsidRPr="00553600">
                <w:rPr>
                  <w:rStyle w:val="Hyperlink"/>
                </w:rPr>
                <w:t>https://www.youtube.com/watch?v=1YdfLYhqu4Y</w:t>
              </w:r>
            </w:hyperlink>
            <w:r w:rsidR="00114BDB">
              <w:t xml:space="preserve">   </w:t>
            </w:r>
            <w:r w:rsidR="000B1C92">
              <w:t xml:space="preserve">and </w:t>
            </w:r>
            <w:r w:rsidR="00364517">
              <w:t>Respiratory</w:t>
            </w:r>
            <w:r w:rsidR="00114BDB">
              <w:t xml:space="preserve"> Etiquette </w:t>
            </w:r>
            <w:hyperlink r:id="rId13" w:history="1">
              <w:r w:rsidR="00114BDB" w:rsidRPr="00553600">
                <w:rPr>
                  <w:rStyle w:val="Hyperlink"/>
                </w:rPr>
                <w:t>https://www.youtube.com/watch?v=sLXzw6j9JVw</w:t>
              </w:r>
            </w:hyperlink>
            <w:r w:rsidR="00114BDB">
              <w:t xml:space="preserve"> are </w:t>
            </w:r>
            <w:r>
              <w:t xml:space="preserve">posted on the school system website </w:t>
            </w:r>
            <w:hyperlink r:id="rId14" w:history="1">
              <w:r w:rsidR="000B1C92" w:rsidRPr="00553600">
                <w:rPr>
                  <w:rStyle w:val="Hyperlink"/>
                </w:rPr>
                <w:t>https://cockecountyschools.org/esser/</w:t>
              </w:r>
            </w:hyperlink>
            <w:r w:rsidR="000B1C92">
              <w:t xml:space="preserve">  </w:t>
            </w:r>
            <w:r>
              <w:t>and shared with all students, families, and school system employees</w:t>
            </w:r>
            <w:r w:rsidR="000D3060">
              <w:t xml:space="preserve">. </w:t>
            </w:r>
            <w:r>
              <w:t xml:space="preserve">* </w:t>
            </w:r>
            <w:r w:rsidR="00114BDB">
              <w:t>H</w:t>
            </w:r>
            <w:r>
              <w:t>and sanitizer stations</w:t>
            </w:r>
            <w:r w:rsidR="00114BDB">
              <w:t xml:space="preserve"> are</w:t>
            </w:r>
            <w:r>
              <w:t xml:space="preserve"> located throughout school facilities</w:t>
            </w:r>
            <w:r w:rsidR="000D3060">
              <w:t>.  Students and staff are</w:t>
            </w:r>
            <w:r>
              <w:t xml:space="preserve"> encouraged</w:t>
            </w:r>
            <w:r w:rsidR="000D3060">
              <w:t xml:space="preserve"> to wash</w:t>
            </w:r>
            <w:r w:rsidR="000531DF">
              <w:t xml:space="preserve"> and</w:t>
            </w:r>
            <w:r w:rsidR="00364517">
              <w:t>/ or</w:t>
            </w:r>
            <w:r w:rsidR="000D3060">
              <w:t xml:space="preserve"> </w:t>
            </w:r>
            <w:r w:rsidR="00364517">
              <w:t>sanitize</w:t>
            </w:r>
            <w:r w:rsidR="000D3060">
              <w:t xml:space="preserve"> </w:t>
            </w:r>
            <w:r w:rsidR="000531DF">
              <w:t xml:space="preserve">their </w:t>
            </w:r>
            <w:r w:rsidR="000D3060">
              <w:t>hands frequently</w:t>
            </w:r>
            <w:r>
              <w:t>.</w:t>
            </w: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69C0F984" w14:textId="7E5D5FB2" w:rsidR="006D78ED" w:rsidRPr="00493901" w:rsidRDefault="00BC5F82" w:rsidP="00BF0E88">
            <w:pPr>
              <w:autoSpaceDE w:val="0"/>
              <w:autoSpaceDN w:val="0"/>
              <w:adjustRightInd w:val="0"/>
              <w:rPr>
                <w:rFonts w:ascii="Open Sans" w:hAnsi="Open Sans" w:cs="Open Sans"/>
                <w:i/>
                <w:iCs/>
                <w:sz w:val="20"/>
                <w:szCs w:val="20"/>
              </w:rPr>
            </w:pPr>
            <w:r>
              <w:t xml:space="preserve">* The Cocke County School System will continue to utilize available resources to improve and maintain school facilities to prevent the spread of Covid-19. Ventilation for schools </w:t>
            </w:r>
            <w:r w:rsidR="000531DF">
              <w:t>continues to be</w:t>
            </w:r>
            <w:r>
              <w:t xml:space="preserve"> improved through the purchase and installation of HVAC units in identified area</w:t>
            </w:r>
            <w:r w:rsidR="00114BDB">
              <w:t>s.  I</w:t>
            </w:r>
            <w:r>
              <w:t xml:space="preserve">onization and air purification units </w:t>
            </w:r>
            <w:r w:rsidR="00114BDB">
              <w:t xml:space="preserve">have been purchased and continue to be installed </w:t>
            </w:r>
            <w:r>
              <w:t>throughout schools. * The district will continue to regularly disinfect high traffic area surfaces throughout all facilities.</w:t>
            </w: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17CF02D9" w14:textId="08FCC5D0" w:rsidR="006D78ED" w:rsidRPr="005A34C9" w:rsidRDefault="00BC5F82" w:rsidP="005A34C9">
            <w:r>
              <w:t xml:space="preserve">The Cocke County School System will not conduct formal contact tracing. </w:t>
            </w:r>
            <w:r w:rsidR="00114BDB">
              <w:t xml:space="preserve">A database will be maintained of all positive cases that are reported </w:t>
            </w:r>
            <w:r w:rsidR="00364517">
              <w:t>to</w:t>
            </w:r>
            <w:r w:rsidR="00114BDB">
              <w:t xml:space="preserve"> </w:t>
            </w:r>
            <w:r w:rsidR="00364517">
              <w:t>t</w:t>
            </w:r>
            <w:r w:rsidR="00114BDB">
              <w:t>h</w:t>
            </w:r>
            <w:r w:rsidR="00364517">
              <w:t>e</w:t>
            </w:r>
            <w:r w:rsidR="00114BDB">
              <w:t xml:space="preserve"> district.  The district will utilize this data base to update its dashboard as required regularly.   </w:t>
            </w:r>
            <w:r>
              <w:t xml:space="preserve">At the health department’s </w:t>
            </w:r>
            <w:r w:rsidR="00364517">
              <w:t>request,</w:t>
            </w:r>
            <w:r>
              <w:t xml:space="preserve"> the district will share necessary </w:t>
            </w:r>
            <w:r w:rsidR="00114BDB">
              <w:t>information</w:t>
            </w:r>
            <w:r>
              <w:t xml:space="preserve"> with the health department to support their contact tracing effort. Students and staff identified as positive for Covid-19 will be excluded for the length of their illness. </w:t>
            </w:r>
            <w:r w:rsidR="005A34C9" w:rsidRPr="005A34C9">
              <w:t>Individuals who are positive for Covid-19 should remain in isolation for up to 5 days or until fever free for 24 hours without the aid of medication and exhibiting lessening symptoms.  Individuals may return to the school environment when they are</w:t>
            </w:r>
            <w:r w:rsidR="005A34C9">
              <w:t xml:space="preserve"> </w:t>
            </w:r>
            <w:r w:rsidR="005A34C9" w:rsidRPr="005A34C9">
              <w:t xml:space="preserve">asymptomatic and following their health care provider’s orders.  </w:t>
            </w:r>
            <w:r w:rsidR="005A34C9">
              <w:t xml:space="preserve"> </w:t>
            </w:r>
            <w:r>
              <w:t>The district will maintain regular planning contact with the health department through participation in the Cocke County Covid-19 Task Force meetings. District level leadership will maintain participation in the regularly scheduled task force meetings.</w:t>
            </w: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5CD13835" w14:textId="093C67B2" w:rsidR="006D78ED" w:rsidRPr="00493901" w:rsidRDefault="00BC5F82" w:rsidP="00BF0E88">
            <w:pPr>
              <w:autoSpaceDE w:val="0"/>
              <w:autoSpaceDN w:val="0"/>
              <w:adjustRightInd w:val="0"/>
              <w:rPr>
                <w:rFonts w:ascii="Open Sans" w:hAnsi="Open Sans" w:cs="Open Sans"/>
                <w:i/>
                <w:iCs/>
                <w:sz w:val="20"/>
                <w:szCs w:val="20"/>
              </w:rPr>
            </w:pPr>
            <w:r>
              <w:t>As part of the implementation of the Cocke County School System's Epidemiology and Laboratory Capacity Grant, voluntary Covid-19 testing is available to all district faculty and staff. Covid-19 testing is available to students age 12 and up at the parent's request with expressed written permission. Confidential Covid-19 test results will be reported directly to the patient</w:t>
            </w:r>
            <w:r w:rsidR="005A34C9">
              <w:t>.</w:t>
            </w:r>
            <w:r>
              <w:t xml:space="preserve"> The district will report </w:t>
            </w:r>
            <w:r w:rsidR="005A34C9">
              <w:t>positive cases on the</w:t>
            </w:r>
            <w:r>
              <w:t xml:space="preserve"> dashboard.</w:t>
            </w: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2D2F122C" w14:textId="77777777" w:rsidR="005A34C9" w:rsidRPr="005A34C9" w:rsidRDefault="005A34C9" w:rsidP="005A34C9">
            <w:r w:rsidRPr="005A34C9">
              <w:t xml:space="preserve">The Cocke County School System encourages Covid-19 vaccination, but recommends that students and staff consult of their individual health care provider concerning vaccination decision making. </w:t>
            </w:r>
          </w:p>
          <w:p w14:paraId="5E93EE8E" w14:textId="024BB36D"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5A7BED43" w14:textId="39D631F8" w:rsidR="006D78ED" w:rsidRPr="005A34C9" w:rsidRDefault="005A34C9" w:rsidP="005A34C9">
            <w:r>
              <w:lastRenderedPageBreak/>
              <w:t>At the current time the Cocke County School System will not require a face mask to be worn in its facilities.  The district recommends that you g</w:t>
            </w:r>
            <w:r w:rsidRPr="0054612B">
              <w:t>et tested if you have symptoms. Wear a mask if you have symptoms, a positive test, or exposure to someone with COVID-19</w:t>
            </w:r>
            <w:r>
              <w:t xml:space="preserve">. </w:t>
            </w:r>
            <w:r w:rsidRPr="0054612B">
              <w:t>You may choose to wear a mask at any time as an additional precaution to protect yourself and others. If you are at high risk for severe illness, consider wearing a mask indoors in public and taking additional precautions.</w:t>
            </w:r>
            <w:r>
              <w:t xml:space="preserve"> </w:t>
            </w:r>
            <w:r w:rsidR="00BC5F82">
              <w:t xml:space="preserve">Educational videos provided by the CDC </w:t>
            </w:r>
            <w:hyperlink r:id="rId15" w:history="1">
              <w:r w:rsidRPr="00553600">
                <w:rPr>
                  <w:rStyle w:val="Hyperlink"/>
                </w:rPr>
                <w:t>https://www.cdc.gov/cdctv/emergencypreparednessandresponse/how-to-wear-a-mask.html</w:t>
              </w:r>
            </w:hyperlink>
            <w:r>
              <w:t xml:space="preserve"> </w:t>
            </w:r>
            <w:r w:rsidR="00BC5F82">
              <w:t xml:space="preserve">supporting the universal and correct wearing of masks </w:t>
            </w:r>
            <w:r>
              <w:t>are posted on the school system website and shared with all students, families, and school system employees</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48B8C760" w14:textId="23FA4191" w:rsidR="004F1E9C" w:rsidRDefault="00BC5F82" w:rsidP="006D78ED">
            <w:pPr>
              <w:autoSpaceDE w:val="0"/>
              <w:autoSpaceDN w:val="0"/>
              <w:adjustRightInd w:val="0"/>
            </w:pPr>
            <w:r>
              <w:t xml:space="preserve">The Cocke County School System is offering in-person instruction and direct services to all students in the district. The district is not offering a fully virtual option </w:t>
            </w:r>
            <w:r w:rsidR="004F1E9C">
              <w:t>for the 2022-23</w:t>
            </w:r>
            <w:r>
              <w:t xml:space="preserve"> school year. Students who become excluded or quarantined as a result of a positive test for or direct exposure to Covid-19 will be offered remote instruction opportunities with </w:t>
            </w:r>
            <w:r w:rsidR="00364517">
              <w:t>every</w:t>
            </w:r>
            <w:r>
              <w:t xml:space="preserve"> effort made to return the students to in-person instruction as soon as possible. Based on the district’s focus on maintaining in-person instruction the Cocke County School System plans to provide students and families services to address academic needs, including learning loss and acceleration as well as services and activities to support social, emotional, and mental health needs. </w:t>
            </w:r>
          </w:p>
          <w:p w14:paraId="61BCED10" w14:textId="37BCEA5C" w:rsidR="006D78ED" w:rsidRPr="004F1E9C" w:rsidRDefault="00BC5F82" w:rsidP="004F1E9C">
            <w:pPr>
              <w:autoSpaceDE w:val="0"/>
              <w:autoSpaceDN w:val="0"/>
              <w:adjustRightInd w:val="0"/>
              <w:rPr>
                <w:rFonts w:ascii="Open Sans" w:hAnsi="Open Sans" w:cs="Open Sans"/>
                <w:sz w:val="20"/>
                <w:szCs w:val="20"/>
              </w:rPr>
            </w:pPr>
            <w:r>
              <w:t>Academic needs will be addressed through Tier I, II, and III instruction. ESSER funding has been utilized to purchase and implement researched-based, skills and standards-based curriculum and interventions to help address learning loss and to support student acceleration based on Tennessee State Standards. The urgent needs related to learning loss are being addressed through closely monitored research-based intervention</w:t>
            </w:r>
            <w:r w:rsidR="004F1E9C">
              <w:t xml:space="preserve"> and tutoring in coordination with TN ALL Corps</w:t>
            </w:r>
            <w:r>
              <w:t xml:space="preserve">. Focused services for identified subgroups are provided through the implementation of Instructionally Appropriate Individual Education Plans and Individual Learning Plans. </w:t>
            </w:r>
            <w:r w:rsidR="004F1E9C">
              <w:t>The</w:t>
            </w:r>
            <w:r>
              <w:t xml:space="preserve"> district’s AWARE Grant provide</w:t>
            </w:r>
            <w:r w:rsidR="004F1E9C">
              <w:t>s</w:t>
            </w:r>
            <w:r>
              <w:t xml:space="preserve"> social and emotional supports to student and staff. All schools have a School Nurse to address health concerns and conduct any necessary actions regarding COVID-19. The Cocke County School System Food Service program continues to operate under the participation in full community eligibility in every school. The district is utilizing funds to support foundational literacy skills </w:t>
            </w:r>
            <w:r w:rsidR="004F1E9C">
              <w:t xml:space="preserve">through participation in </w:t>
            </w:r>
            <w:r w:rsidR="00C81547">
              <w:t xml:space="preserve">the TDOE directed Early Literacy Network.  Additional math improvements are being implemented through the TDOE directed Math Implementation Support Grant. </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6"/>
      <w:footerReference w:type="default" r:id="rId17"/>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C7006" w14:textId="77777777" w:rsidR="00FD52C3" w:rsidRDefault="00FD52C3" w:rsidP="000D7E9E">
      <w:pPr>
        <w:spacing w:after="0" w:line="240" w:lineRule="auto"/>
      </w:pPr>
      <w:r>
        <w:separator/>
      </w:r>
    </w:p>
  </w:endnote>
  <w:endnote w:type="continuationSeparator" w:id="0">
    <w:p w14:paraId="477B1301" w14:textId="77777777" w:rsidR="00FD52C3" w:rsidRDefault="00FD52C3" w:rsidP="000D7E9E">
      <w:pPr>
        <w:spacing w:after="0" w:line="240" w:lineRule="auto"/>
      </w:pPr>
      <w:r>
        <w:continuationSeparator/>
      </w:r>
    </w:p>
  </w:endnote>
  <w:endnote w:type="continuationNotice" w:id="1">
    <w:p w14:paraId="09538697" w14:textId="77777777" w:rsidR="00FD52C3" w:rsidRDefault="00FD52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a="http://schemas.openxmlformats.org/drawingml/2006/main" xmlns:arto="http://schemas.microsoft.com/office/word/2006/arto" xmlns:oel="http://schemas.microsoft.com/office/2019/extlst">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0DCAF3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80965" w14:textId="77777777" w:rsidR="00FD52C3" w:rsidRDefault="00FD52C3" w:rsidP="000D7E9E">
      <w:pPr>
        <w:spacing w:after="0" w:line="240" w:lineRule="auto"/>
      </w:pPr>
      <w:r>
        <w:separator/>
      </w:r>
    </w:p>
  </w:footnote>
  <w:footnote w:type="continuationSeparator" w:id="0">
    <w:p w14:paraId="4446ABCF" w14:textId="77777777" w:rsidR="00FD52C3" w:rsidRDefault="00FD52C3" w:rsidP="000D7E9E">
      <w:pPr>
        <w:spacing w:after="0" w:line="240" w:lineRule="auto"/>
      </w:pPr>
      <w:r>
        <w:continuationSeparator/>
      </w:r>
    </w:p>
  </w:footnote>
  <w:footnote w:type="continuationNotice" w:id="1">
    <w:p w14:paraId="5C62F9D1" w14:textId="77777777" w:rsidR="00FD52C3" w:rsidRDefault="00FD52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00513"/>
    <w:multiLevelType w:val="hybridMultilevel"/>
    <w:tmpl w:val="D27C7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74E73"/>
    <w:multiLevelType w:val="hybridMultilevel"/>
    <w:tmpl w:val="AF2A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3" w15:restartNumberingAfterBreak="0">
    <w:nsid w:val="3A3C5225"/>
    <w:multiLevelType w:val="hybridMultilevel"/>
    <w:tmpl w:val="E788F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421CD8"/>
    <w:multiLevelType w:val="hybridMultilevel"/>
    <w:tmpl w:val="925A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1"/>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31DF"/>
    <w:rsid w:val="00056801"/>
    <w:rsid w:val="00096988"/>
    <w:rsid w:val="000B1C92"/>
    <w:rsid w:val="000D3060"/>
    <w:rsid w:val="000D7E9E"/>
    <w:rsid w:val="000F4863"/>
    <w:rsid w:val="000F7C25"/>
    <w:rsid w:val="00112604"/>
    <w:rsid w:val="00114BDB"/>
    <w:rsid w:val="00116541"/>
    <w:rsid w:val="00146D99"/>
    <w:rsid w:val="0016120D"/>
    <w:rsid w:val="001952C5"/>
    <w:rsid w:val="00196483"/>
    <w:rsid w:val="001A4F30"/>
    <w:rsid w:val="001D32F4"/>
    <w:rsid w:val="001D6C5B"/>
    <w:rsid w:val="001F7468"/>
    <w:rsid w:val="00213479"/>
    <w:rsid w:val="00223829"/>
    <w:rsid w:val="00236673"/>
    <w:rsid w:val="00242ED5"/>
    <w:rsid w:val="0024473D"/>
    <w:rsid w:val="002E0809"/>
    <w:rsid w:val="002F126E"/>
    <w:rsid w:val="002F73F8"/>
    <w:rsid w:val="00327D96"/>
    <w:rsid w:val="00364517"/>
    <w:rsid w:val="003647F7"/>
    <w:rsid w:val="00370F5E"/>
    <w:rsid w:val="003859C3"/>
    <w:rsid w:val="003C61A2"/>
    <w:rsid w:val="003D06AD"/>
    <w:rsid w:val="004332C4"/>
    <w:rsid w:val="00483C49"/>
    <w:rsid w:val="00493901"/>
    <w:rsid w:val="00495436"/>
    <w:rsid w:val="004E4FCF"/>
    <w:rsid w:val="004F1E9C"/>
    <w:rsid w:val="004F2F59"/>
    <w:rsid w:val="00550296"/>
    <w:rsid w:val="005A34C9"/>
    <w:rsid w:val="005A4D21"/>
    <w:rsid w:val="005D6FEC"/>
    <w:rsid w:val="005E1E89"/>
    <w:rsid w:val="0064605A"/>
    <w:rsid w:val="00676B83"/>
    <w:rsid w:val="006879FC"/>
    <w:rsid w:val="006A3BE2"/>
    <w:rsid w:val="006C32EA"/>
    <w:rsid w:val="006D78ED"/>
    <w:rsid w:val="006F1CCE"/>
    <w:rsid w:val="006F7174"/>
    <w:rsid w:val="007025BC"/>
    <w:rsid w:val="00706238"/>
    <w:rsid w:val="00711A11"/>
    <w:rsid w:val="00722F1A"/>
    <w:rsid w:val="007411A2"/>
    <w:rsid w:val="00742271"/>
    <w:rsid w:val="0077152A"/>
    <w:rsid w:val="00776594"/>
    <w:rsid w:val="007924E0"/>
    <w:rsid w:val="007976B8"/>
    <w:rsid w:val="007C03DB"/>
    <w:rsid w:val="007C0467"/>
    <w:rsid w:val="007C64A1"/>
    <w:rsid w:val="007F2524"/>
    <w:rsid w:val="00806807"/>
    <w:rsid w:val="00807254"/>
    <w:rsid w:val="00812246"/>
    <w:rsid w:val="00812B5E"/>
    <w:rsid w:val="00812E35"/>
    <w:rsid w:val="00813762"/>
    <w:rsid w:val="00832507"/>
    <w:rsid w:val="00852FC7"/>
    <w:rsid w:val="008B41A8"/>
    <w:rsid w:val="008C793A"/>
    <w:rsid w:val="008F0BD8"/>
    <w:rsid w:val="00910E06"/>
    <w:rsid w:val="00934128"/>
    <w:rsid w:val="009575C2"/>
    <w:rsid w:val="00963D55"/>
    <w:rsid w:val="00987F12"/>
    <w:rsid w:val="00A00529"/>
    <w:rsid w:val="00A009F8"/>
    <w:rsid w:val="00A23031"/>
    <w:rsid w:val="00A241FF"/>
    <w:rsid w:val="00A6242A"/>
    <w:rsid w:val="00A736C0"/>
    <w:rsid w:val="00A737B8"/>
    <w:rsid w:val="00A76668"/>
    <w:rsid w:val="00A91D01"/>
    <w:rsid w:val="00AA446B"/>
    <w:rsid w:val="00AA7FE0"/>
    <w:rsid w:val="00AC4ED9"/>
    <w:rsid w:val="00B05A99"/>
    <w:rsid w:val="00B707B9"/>
    <w:rsid w:val="00BC4D34"/>
    <w:rsid w:val="00BC5F82"/>
    <w:rsid w:val="00BD42D7"/>
    <w:rsid w:val="00BE3E61"/>
    <w:rsid w:val="00BE66F2"/>
    <w:rsid w:val="00BF0E88"/>
    <w:rsid w:val="00C06BCD"/>
    <w:rsid w:val="00C25ED8"/>
    <w:rsid w:val="00C6586B"/>
    <w:rsid w:val="00C81547"/>
    <w:rsid w:val="00CC6E6B"/>
    <w:rsid w:val="00CF10D1"/>
    <w:rsid w:val="00D07A1C"/>
    <w:rsid w:val="00D16EA6"/>
    <w:rsid w:val="00D468F2"/>
    <w:rsid w:val="00D524C8"/>
    <w:rsid w:val="00DA36BB"/>
    <w:rsid w:val="00DC40A7"/>
    <w:rsid w:val="00DD669C"/>
    <w:rsid w:val="00DE77AE"/>
    <w:rsid w:val="00E300C8"/>
    <w:rsid w:val="00E4600E"/>
    <w:rsid w:val="00E8076C"/>
    <w:rsid w:val="00E973DE"/>
    <w:rsid w:val="00E97F48"/>
    <w:rsid w:val="00EA7154"/>
    <w:rsid w:val="00EC04B0"/>
    <w:rsid w:val="00ED4112"/>
    <w:rsid w:val="00EE3351"/>
    <w:rsid w:val="00F23B39"/>
    <w:rsid w:val="00F35EDE"/>
    <w:rsid w:val="00F66161"/>
    <w:rsid w:val="00F6630E"/>
    <w:rsid w:val="00F94EE8"/>
    <w:rsid w:val="00FB1816"/>
    <w:rsid w:val="00FC45F7"/>
    <w:rsid w:val="00FD52C3"/>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character" w:styleId="Hyperlink">
    <w:name w:val="Hyperlink"/>
    <w:basedOn w:val="DefaultParagraphFont"/>
    <w:uiPriority w:val="99"/>
    <w:unhideWhenUsed/>
    <w:rsid w:val="00114BDB"/>
    <w:rPr>
      <w:color w:val="0563C1" w:themeColor="hyperlink"/>
      <w:u w:val="single"/>
    </w:rPr>
  </w:style>
  <w:style w:type="character" w:styleId="FollowedHyperlink">
    <w:name w:val="FollowedHyperlink"/>
    <w:basedOn w:val="DefaultParagraphFont"/>
    <w:uiPriority w:val="99"/>
    <w:semiHidden/>
    <w:unhideWhenUsed/>
    <w:rsid w:val="00114BDB"/>
    <w:rPr>
      <w:color w:val="954F72" w:themeColor="followedHyperlink"/>
      <w:u w:val="single"/>
    </w:rPr>
  </w:style>
  <w:style w:type="character" w:styleId="UnresolvedMention">
    <w:name w:val="Unresolved Mention"/>
    <w:basedOn w:val="DefaultParagraphFont"/>
    <w:uiPriority w:val="99"/>
    <w:semiHidden/>
    <w:unhideWhenUsed/>
    <w:rsid w:val="00114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sLXzw6j9JV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1YdfLYhqu4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ckecountyschools.org/esser/" TargetMode="External"/><Relationship Id="rId5" Type="http://schemas.openxmlformats.org/officeDocument/2006/relationships/numbering" Target="numbering.xml"/><Relationship Id="rId15" Type="http://schemas.openxmlformats.org/officeDocument/2006/relationships/hyperlink" Target="https://www.cdc.gov/cdctv/emergencypreparednessandresponse/how-to-wear-a-mask.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ckecountyschools.org/ess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4.xml><?xml version="1.0" encoding="utf-8"?>
<ds:datastoreItem xmlns:ds="http://schemas.openxmlformats.org/officeDocument/2006/customXml" ds:itemID="{2285801D-E4CB-4217-B0A0-C33E4F8B1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68</Words>
  <Characters>1179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1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teacher</cp:lastModifiedBy>
  <cp:revision>2</cp:revision>
  <dcterms:created xsi:type="dcterms:W3CDTF">2022-12-15T16:07:00Z</dcterms:created>
  <dcterms:modified xsi:type="dcterms:W3CDTF">2022-12-1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